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FCC73" w14:textId="77777777" w:rsidR="00B0247B" w:rsidRDefault="00B0247B" w:rsidP="00B0247B">
      <w:pPr>
        <w:ind w:right="-426"/>
        <w:jc w:val="right"/>
        <w:rPr>
          <w:sz w:val="24"/>
          <w:szCs w:val="24"/>
        </w:rPr>
      </w:pPr>
      <w:r>
        <w:rPr>
          <w:sz w:val="24"/>
          <w:szCs w:val="24"/>
        </w:rPr>
        <w:t>Załącznik 1 do Regulaminu Rekrutacji</w:t>
      </w:r>
    </w:p>
    <w:p w14:paraId="2AD35EA6" w14:textId="77777777" w:rsidR="00B0247B" w:rsidRPr="00B32EEA" w:rsidRDefault="00B0247B" w:rsidP="00B0247B">
      <w:pPr>
        <w:ind w:right="-425"/>
        <w:contextualSpacing/>
        <w:jc w:val="center"/>
        <w:rPr>
          <w:b/>
          <w:bCs/>
          <w:sz w:val="28"/>
          <w:szCs w:val="28"/>
        </w:rPr>
      </w:pPr>
      <w:r w:rsidRPr="00B32EEA">
        <w:rPr>
          <w:b/>
          <w:bCs/>
          <w:sz w:val="28"/>
          <w:szCs w:val="28"/>
        </w:rPr>
        <w:t>WNIOSEK</w:t>
      </w:r>
    </w:p>
    <w:p w14:paraId="1676CEBF" w14:textId="7E6BC1C5" w:rsidR="00700D27" w:rsidRPr="00C21172" w:rsidRDefault="00B0247B" w:rsidP="00B0247B">
      <w:pPr>
        <w:ind w:right="-425"/>
        <w:contextualSpacing/>
        <w:jc w:val="center"/>
        <w:rPr>
          <w:sz w:val="28"/>
          <w:szCs w:val="28"/>
        </w:rPr>
      </w:pPr>
      <w:r w:rsidRPr="00C21172">
        <w:rPr>
          <w:sz w:val="28"/>
          <w:szCs w:val="28"/>
        </w:rPr>
        <w:t xml:space="preserve">o przyjęcie do Szkoły Doktorskiej </w:t>
      </w:r>
      <w:proofErr w:type="spellStart"/>
      <w:r w:rsidRPr="00C21172">
        <w:rPr>
          <w:sz w:val="28"/>
          <w:szCs w:val="28"/>
        </w:rPr>
        <w:t>BioPlanet</w:t>
      </w:r>
      <w:proofErr w:type="spellEnd"/>
      <w:r w:rsidR="00700D27" w:rsidRPr="00C21172">
        <w:rPr>
          <w:sz w:val="28"/>
          <w:szCs w:val="28"/>
        </w:rPr>
        <w:t xml:space="preserve"> </w:t>
      </w:r>
    </w:p>
    <w:p w14:paraId="09E2DE59" w14:textId="524AF834" w:rsidR="00B0247B" w:rsidRDefault="00700D27" w:rsidP="00B0247B">
      <w:pPr>
        <w:ind w:right="-425"/>
        <w:contextualSpacing/>
        <w:jc w:val="center"/>
        <w:rPr>
          <w:sz w:val="28"/>
          <w:szCs w:val="28"/>
        </w:rPr>
      </w:pPr>
      <w:r w:rsidRPr="00C21172">
        <w:rPr>
          <w:sz w:val="28"/>
          <w:szCs w:val="28"/>
        </w:rPr>
        <w:t>w Muzeum i Instytucie Zoologii PAN</w:t>
      </w:r>
    </w:p>
    <w:p w14:paraId="48711A80" w14:textId="77777777" w:rsidR="00086DE4" w:rsidRDefault="00086DE4" w:rsidP="00B0247B">
      <w:pPr>
        <w:ind w:right="-425"/>
        <w:contextualSpacing/>
        <w:jc w:val="center"/>
        <w:rPr>
          <w:sz w:val="28"/>
          <w:szCs w:val="28"/>
        </w:rPr>
        <w:sectPr w:rsidR="00086DE4" w:rsidSect="00216E90">
          <w:headerReference w:type="default" r:id="rId11"/>
          <w:footerReference w:type="default" r:id="rId12"/>
          <w:pgSz w:w="11906" w:h="16838"/>
          <w:pgMar w:top="1418" w:right="1274" w:bottom="851" w:left="1418" w:header="709" w:footer="709" w:gutter="0"/>
          <w:cols w:space="708"/>
          <w:docGrid w:linePitch="360"/>
        </w:sectPr>
      </w:pPr>
    </w:p>
    <w:p w14:paraId="2120D636" w14:textId="4528C742" w:rsidR="00700D27" w:rsidRDefault="00700D27" w:rsidP="00B0247B">
      <w:pPr>
        <w:ind w:right="-425"/>
        <w:contextualSpacing/>
        <w:jc w:val="center"/>
        <w:rPr>
          <w:sz w:val="28"/>
          <w:szCs w:val="28"/>
        </w:rPr>
      </w:pPr>
    </w:p>
    <w:p w14:paraId="735AE5D1" w14:textId="77777777" w:rsidR="00700D27" w:rsidRDefault="00700D27" w:rsidP="00B0247B">
      <w:pPr>
        <w:ind w:right="-425"/>
        <w:contextualSpacing/>
        <w:jc w:val="center"/>
        <w:rPr>
          <w:sz w:val="28"/>
          <w:szCs w:val="28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B0247B" w14:paraId="6AC7FF0C" w14:textId="77777777" w:rsidTr="004C1C51">
        <w:tc>
          <w:tcPr>
            <w:tcW w:w="9212" w:type="dxa"/>
          </w:tcPr>
          <w:p w14:paraId="3672ED8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Nazwisko i imię</w:t>
            </w:r>
          </w:p>
          <w:p w14:paraId="720FFF74" w14:textId="77777777" w:rsidR="00B0247B" w:rsidRDefault="00B0247B" w:rsidP="004C1C51">
            <w:pPr>
              <w:ind w:right="-426"/>
              <w:rPr>
                <w:sz w:val="24"/>
                <w:szCs w:val="24"/>
              </w:rPr>
            </w:pPr>
          </w:p>
        </w:tc>
      </w:tr>
      <w:tr w:rsidR="00B0247B" w14:paraId="11090F0D" w14:textId="77777777" w:rsidTr="004C1C51">
        <w:tc>
          <w:tcPr>
            <w:tcW w:w="9212" w:type="dxa"/>
          </w:tcPr>
          <w:p w14:paraId="15905D9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 Data i miejsce urodzenia</w:t>
            </w:r>
          </w:p>
          <w:p w14:paraId="5E62D819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0A31B23" w14:textId="77777777" w:rsidTr="004C1C51">
        <w:tc>
          <w:tcPr>
            <w:tcW w:w="9212" w:type="dxa"/>
          </w:tcPr>
          <w:p w14:paraId="239322A4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 Miejsce zamieszkania, nr telefonu, e-mail</w:t>
            </w:r>
          </w:p>
          <w:p w14:paraId="16FFD827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5EA4BAE7" w14:textId="012F84A1" w:rsidR="00700D27" w:rsidRDefault="00700D27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09106B2D" w14:textId="77777777" w:rsidTr="004C1C51">
        <w:tc>
          <w:tcPr>
            <w:tcW w:w="9212" w:type="dxa"/>
          </w:tcPr>
          <w:p w14:paraId="3C550B2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  Dowód osobisty (seria, numer, kto wydał) lub paszport                                    PESEL</w:t>
            </w:r>
          </w:p>
          <w:p w14:paraId="259966F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419B58D6" w14:textId="77777777" w:rsidTr="004C1C51">
        <w:tc>
          <w:tcPr>
            <w:tcW w:w="9212" w:type="dxa"/>
          </w:tcPr>
          <w:p w14:paraId="55EC5578" w14:textId="77777777" w:rsidR="00B0247B" w:rsidRDefault="00B0247B" w:rsidP="004C1C51">
            <w:pPr>
              <w:ind w:right="-425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Studia wyższe: nazwa uczelni, wydział, kierunek, rok ukończenia, tytuł zawodowy, </w:t>
            </w:r>
          </w:p>
          <w:p w14:paraId="6697B84E" w14:textId="77777777" w:rsidR="00B0247B" w:rsidRDefault="00B0247B" w:rsidP="004C1C51">
            <w:pPr>
              <w:ind w:right="-425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ena końcowa</w:t>
            </w:r>
          </w:p>
          <w:p w14:paraId="65866EC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7154144A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6C0298CB" w14:textId="77777777" w:rsidTr="004C1C51">
        <w:tc>
          <w:tcPr>
            <w:tcW w:w="9212" w:type="dxa"/>
          </w:tcPr>
          <w:p w14:paraId="7FABF09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Temat pracy magisterskiej, promotor</w:t>
            </w:r>
          </w:p>
          <w:p w14:paraId="023AC64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23D636D7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EF08A7F" w14:textId="77777777" w:rsidTr="004C1C51">
        <w:tc>
          <w:tcPr>
            <w:tcW w:w="9212" w:type="dxa"/>
          </w:tcPr>
          <w:p w14:paraId="3AAC878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 Wykształcenie uzupełniające (kursy, studia podyplomowe)</w:t>
            </w:r>
          </w:p>
          <w:p w14:paraId="07D903F8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2B79E91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34FF7B5B" w14:textId="77777777" w:rsidTr="004C1C51">
        <w:tc>
          <w:tcPr>
            <w:tcW w:w="9212" w:type="dxa"/>
          </w:tcPr>
          <w:p w14:paraId="6CFE143C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 Znajomość języków obcych</w:t>
            </w:r>
          </w:p>
          <w:p w14:paraId="6A5B236D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w mowie                                                                        w piśmie</w:t>
            </w:r>
          </w:p>
          <w:p w14:paraId="456B008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1DB07E23" w14:textId="77777777" w:rsidTr="004C1C51">
        <w:tc>
          <w:tcPr>
            <w:tcW w:w="9212" w:type="dxa"/>
          </w:tcPr>
          <w:p w14:paraId="482C1CC3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. Miejsce stałego zatrudnienia (jeśli jest zatrudniony)</w:t>
            </w:r>
          </w:p>
          <w:p w14:paraId="5F584259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57F6448B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  <w:tr w:rsidR="00B0247B" w14:paraId="7A851CE8" w14:textId="77777777" w:rsidTr="004C1C51">
        <w:tc>
          <w:tcPr>
            <w:tcW w:w="9212" w:type="dxa"/>
          </w:tcPr>
          <w:p w14:paraId="16E3BEF0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 Sugerowany opiekun naukowy i tematyka pracy badawczej</w:t>
            </w:r>
          </w:p>
          <w:p w14:paraId="3A20B5D5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13EC9282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  <w:p w14:paraId="75BD4ECE" w14:textId="77777777" w:rsidR="00B0247B" w:rsidRDefault="00B0247B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</w:tr>
    </w:tbl>
    <w:p w14:paraId="5FB2FC05" w14:textId="35F3760B" w:rsidR="00B0247B" w:rsidRDefault="00B0247B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70E53504" w14:textId="242FCAC6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2"/>
        <w:gridCol w:w="4602"/>
      </w:tblGrid>
      <w:tr w:rsidR="00090B60" w14:paraId="105C5837" w14:textId="77777777" w:rsidTr="00090B60">
        <w:trPr>
          <w:trHeight w:val="3697"/>
        </w:trPr>
        <w:tc>
          <w:tcPr>
            <w:tcW w:w="4602" w:type="dxa"/>
          </w:tcPr>
          <w:p w14:paraId="31CF6081" w14:textId="264711CA" w:rsidR="00090B60" w:rsidRDefault="00090B60" w:rsidP="00B0247B">
            <w:pPr>
              <w:ind w:right="-426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djęcie 1</w:t>
            </w:r>
          </w:p>
        </w:tc>
        <w:tc>
          <w:tcPr>
            <w:tcW w:w="4602" w:type="dxa"/>
          </w:tcPr>
          <w:p w14:paraId="7BB60149" w14:textId="61C306B2" w:rsidR="00090B60" w:rsidRDefault="00090B60" w:rsidP="00B0247B">
            <w:pPr>
              <w:ind w:right="-426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djęcie 2</w:t>
            </w:r>
          </w:p>
        </w:tc>
      </w:tr>
    </w:tbl>
    <w:p w14:paraId="247081A5" w14:textId="0B2A67DE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027C6788" w14:textId="11E4CECE" w:rsidR="00090B60" w:rsidRDefault="00090B60" w:rsidP="00B0247B">
      <w:pPr>
        <w:ind w:right="-426"/>
        <w:jc w:val="both"/>
        <w:rPr>
          <w:rFonts w:cstheme="minorHAnsi"/>
          <w:sz w:val="24"/>
          <w:szCs w:val="24"/>
        </w:rPr>
      </w:pPr>
    </w:p>
    <w:p w14:paraId="53C85802" w14:textId="0F16C188" w:rsidR="0003199A" w:rsidRPr="00090B60" w:rsidRDefault="0003199A" w:rsidP="0003199A">
      <w:pPr>
        <w:spacing w:after="0" w:line="240" w:lineRule="auto"/>
        <w:ind w:right="-426"/>
        <w:jc w:val="center"/>
        <w:rPr>
          <w:rFonts w:eastAsia="Times New Roman" w:cstheme="minorHAnsi"/>
          <w:bCs/>
          <w:iCs/>
          <w:sz w:val="20"/>
          <w:szCs w:val="20"/>
        </w:rPr>
      </w:pPr>
      <w:r w:rsidRPr="00090B60">
        <w:rPr>
          <w:rFonts w:eastAsia="Times New Roman" w:cstheme="minorHAnsi"/>
          <w:bCs/>
          <w:iCs/>
          <w:sz w:val="20"/>
          <w:szCs w:val="20"/>
        </w:rPr>
        <w:t>KLAUZULA INFORMACYJNA</w:t>
      </w:r>
    </w:p>
    <w:p w14:paraId="6C83CF79" w14:textId="45DD4B4A" w:rsidR="0003199A" w:rsidRPr="00090B60" w:rsidRDefault="0003199A" w:rsidP="0003199A">
      <w:pPr>
        <w:spacing w:after="144" w:line="259" w:lineRule="auto"/>
        <w:ind w:left="771"/>
        <w:rPr>
          <w:rFonts w:cstheme="minorHAnsi"/>
          <w:sz w:val="20"/>
          <w:szCs w:val="20"/>
        </w:rPr>
      </w:pPr>
    </w:p>
    <w:p w14:paraId="17BB389D" w14:textId="77777777" w:rsidR="0003199A" w:rsidRPr="00090B60" w:rsidRDefault="0003199A" w:rsidP="0003199A">
      <w:pPr>
        <w:spacing w:after="183"/>
        <w:ind w:left="9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związku z obowiązkiem informacyjnym wynikającym z art. 13 ust. 1 i 2 Rozporządzenia Parlamentu Europejskiego i Rady (UE) 2016/679 z dnia 27 kwietnia 2016 roku w sprawie ochrony osób fizycznych w związku z przetwarzaniem danych osobowych i w sprawie swobodnego przepływu takich danych oraz uchylenia dyrektywy 95/46/WE (zwanego dalej „RODO”), Muzeum i Instytut Zoologii Polskiej Akademii Nauk ul. Wilcza 64, Warszawa 00-679 informuje: </w:t>
      </w:r>
    </w:p>
    <w:p w14:paraId="7D9AD676" w14:textId="7161A4D2" w:rsidR="0003199A" w:rsidRPr="00951691" w:rsidRDefault="0003199A" w:rsidP="00951691">
      <w:pPr>
        <w:numPr>
          <w:ilvl w:val="0"/>
          <w:numId w:val="10"/>
        </w:numPr>
        <w:spacing w:after="11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>Administratorem Pani/Pana danych osobowych jest Muzeum i Instytut Zoologii Polskiej Akademii Nauk ul.</w:t>
      </w:r>
      <w:r w:rsidR="00951691">
        <w:rPr>
          <w:rFonts w:cstheme="minorHAnsi"/>
          <w:sz w:val="20"/>
          <w:szCs w:val="20"/>
        </w:rPr>
        <w:t xml:space="preserve"> </w:t>
      </w:r>
      <w:r w:rsidRPr="00090B60">
        <w:rPr>
          <w:rFonts w:cstheme="minorHAnsi"/>
          <w:sz w:val="20"/>
          <w:szCs w:val="20"/>
        </w:rPr>
        <w:t>Wilcza 64, Warszawa 00-679, zwana dalej „Administratorem”.</w:t>
      </w:r>
      <w:r w:rsidR="00951691">
        <w:rPr>
          <w:rFonts w:cstheme="minorHAnsi"/>
          <w:sz w:val="20"/>
          <w:szCs w:val="20"/>
        </w:rPr>
        <w:t xml:space="preserve"> </w:t>
      </w:r>
      <w:r w:rsidRPr="00951691">
        <w:rPr>
          <w:rFonts w:cstheme="minorHAnsi"/>
          <w:sz w:val="20"/>
          <w:szCs w:val="20"/>
        </w:rPr>
        <w:t>Z</w:t>
      </w:r>
      <w:r w:rsidR="00951691">
        <w:rPr>
          <w:rFonts w:cstheme="minorHAnsi"/>
          <w:sz w:val="20"/>
          <w:szCs w:val="20"/>
        </w:rPr>
        <w:t xml:space="preserve"> </w:t>
      </w:r>
      <w:r w:rsidRPr="00951691">
        <w:rPr>
          <w:rFonts w:cstheme="minorHAnsi"/>
          <w:sz w:val="20"/>
          <w:szCs w:val="20"/>
        </w:rPr>
        <w:t xml:space="preserve">Administratorem może się Pani/Pan kontaktować pisemnie za pomocą tradycyjnej poczty pisząc na adres naszej siedziby wskazany powyżej. </w:t>
      </w:r>
    </w:p>
    <w:p w14:paraId="382263EE" w14:textId="77777777" w:rsidR="0003199A" w:rsidRPr="00090B60" w:rsidRDefault="0003199A" w:rsidP="0003199A">
      <w:pPr>
        <w:numPr>
          <w:ilvl w:val="0"/>
          <w:numId w:val="10"/>
        </w:numPr>
        <w:spacing w:after="184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Administrator wyznaczył Inspektora Ochrony Danych, z którym może Pani/Pan kontaktować się we wszystkich sprawach związanych z przetwarzaniem Pani/Pana danych osobowych oraz z wykonywaniem praw przysługujących Pani/Panu na mocy RODO, w następujący sposób: pisemnie za pomocą tradycyjnej poczty pisząc na adres: za pośrednictwem adresu e-mail: </w:t>
      </w:r>
      <w:hyperlink r:id="rId13" w:history="1">
        <w:r w:rsidRPr="00090B60">
          <w:rPr>
            <w:rStyle w:val="Hipercze"/>
            <w:rFonts w:cstheme="minorHAnsi"/>
            <w:sz w:val="20"/>
            <w:szCs w:val="20"/>
          </w:rPr>
          <w:t>daneosobowe@miiz.waw.pl</w:t>
        </w:r>
      </w:hyperlink>
      <w:r w:rsidRPr="00090B60">
        <w:rPr>
          <w:rFonts w:cstheme="minorHAnsi"/>
          <w:sz w:val="20"/>
          <w:szCs w:val="20"/>
        </w:rPr>
        <w:t xml:space="preserve"> </w:t>
      </w:r>
    </w:p>
    <w:p w14:paraId="1A606D11" w14:textId="77777777" w:rsidR="0003199A" w:rsidRPr="00090B60" w:rsidRDefault="0003199A" w:rsidP="0003199A">
      <w:pPr>
        <w:numPr>
          <w:ilvl w:val="0"/>
          <w:numId w:val="10"/>
        </w:numPr>
        <w:spacing w:after="192" w:line="256" w:lineRule="auto"/>
        <w:ind w:hanging="221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będą przetwarzane: </w:t>
      </w:r>
    </w:p>
    <w:p w14:paraId="0044E338" w14:textId="77777777" w:rsidR="0003199A" w:rsidRPr="00090B60" w:rsidRDefault="0003199A" w:rsidP="0003199A">
      <w:pPr>
        <w:numPr>
          <w:ilvl w:val="1"/>
          <w:numId w:val="10"/>
        </w:numPr>
        <w:spacing w:after="193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podjęcia działań przed zawarciem Umowy o świadczenie usług edukacyjnych oraz w celu wykonania Umowy o świadczenie usług edukacyjnych, której jest Pani/Pan stroną, dalej zwanej „Umową” - na podstawie art. 6 ust.1 lit. b) RODO; </w:t>
      </w:r>
    </w:p>
    <w:p w14:paraId="6DCD9E1A" w14:textId="77777777" w:rsidR="0003199A" w:rsidRPr="00090B60" w:rsidRDefault="0003199A" w:rsidP="0003199A">
      <w:pPr>
        <w:numPr>
          <w:ilvl w:val="1"/>
          <w:numId w:val="10"/>
        </w:numPr>
        <w:spacing w:after="0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wypełnienia obowiązków prawnych ciążących na Administratorze w związku z realizacją Pani/Pana procesu kształcenia, w tym dokumentowania przebiegu kształcenia, wykonywania przez Administratora obowiązków sprawozdawczych, archiwalnych, statystycznych, rachunkowych, księgowych, realizowanych m. in. w oparciu o przepisy ustawy Prawo o szkolnictwie wyższym i nauce i wydanych na jej podstawie aktów wykonawczych, ustawy o narodowym zasobie archiwalnym i archiwach, ustawy o </w:t>
      </w:r>
    </w:p>
    <w:p w14:paraId="04374595" w14:textId="77777777" w:rsidR="0003199A" w:rsidRPr="00090B60" w:rsidRDefault="0003199A" w:rsidP="0003199A">
      <w:pPr>
        <w:ind w:left="1076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statystyce publicznej -  na podstawie art. 6 ust.1 lit. c) RODO; </w:t>
      </w:r>
    </w:p>
    <w:p w14:paraId="577529D6" w14:textId="77777777" w:rsidR="0003199A" w:rsidRPr="00090B60" w:rsidRDefault="0003199A" w:rsidP="0003199A">
      <w:pPr>
        <w:numPr>
          <w:ilvl w:val="1"/>
          <w:numId w:val="10"/>
        </w:numPr>
        <w:spacing w:after="175" w:line="256" w:lineRule="auto"/>
        <w:ind w:hanging="360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 celu zabezpieczenia i dochodzenia ewentualnych roszczeń wynikających z Umowy lub w celu ochrony przez takimi roszczeniami oraz w celu marketingu bezpośredniego, jako prawnie uzasadnionych interesów realizowanych przez Administratora - na podstawie art. 6 ust.1 lit. f) RODO; </w:t>
      </w:r>
    </w:p>
    <w:p w14:paraId="44D2E63C" w14:textId="77777777" w:rsidR="0003199A" w:rsidRPr="00090B60" w:rsidRDefault="0003199A" w:rsidP="0003199A">
      <w:pPr>
        <w:numPr>
          <w:ilvl w:val="0"/>
          <w:numId w:val="11"/>
        </w:numPr>
        <w:spacing w:after="191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będą przechowywane przez okres niezbędny do realizacji procesu kształcenia, w tym realizacji praw i obowiązków wynikających z Umowy o świadczenie usług edukacyjnych, a po tym czasie przez okres niezbędny dla zabezpieczenia i dochodzenia ewentualnych roszczeń wynikających z Umowy lub w celu ochrony przed takimi roszczeniami a do celów archiwalnych przez okres 50 lat. W sytuacji przetwarzania Pani/Pana danych osobowych na postawie wyrażonej przez Panią/Pana dobrowolnej zgody Administrator będzie je przechowywać do czasu odwołania przez Panią/Pana wyżej wymienionej zgody na ich przetwarzanie. </w:t>
      </w:r>
    </w:p>
    <w:p w14:paraId="69D7706C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rzysługuje Pani/Panu prawo dostępu do Pani/Pana danych osobowych, ich sprostowania, usunięcia lub ograniczenia przetwarzania, przenoszenia danych osobowych, prawo wniesienia sprzeciwu wobec przetwarzania danych. </w:t>
      </w:r>
    </w:p>
    <w:p w14:paraId="0135411D" w14:textId="17428DA6" w:rsidR="0003199A" w:rsidRPr="00951691" w:rsidRDefault="0003199A" w:rsidP="00622D75">
      <w:pPr>
        <w:numPr>
          <w:ilvl w:val="0"/>
          <w:numId w:val="11"/>
        </w:numPr>
        <w:spacing w:after="191" w:line="256" w:lineRule="auto"/>
        <w:ind w:hanging="276"/>
        <w:jc w:val="both"/>
        <w:rPr>
          <w:rFonts w:cstheme="minorHAnsi"/>
          <w:sz w:val="20"/>
          <w:szCs w:val="20"/>
        </w:rPr>
      </w:pPr>
      <w:r w:rsidRPr="00951691">
        <w:rPr>
          <w:rFonts w:cstheme="minorHAnsi"/>
          <w:sz w:val="20"/>
          <w:szCs w:val="20"/>
        </w:rPr>
        <w:t xml:space="preserve">Jeżeli przetwarzanie Pani/Pana danych osobowych odbywa się na podstawie wyrażonej przez Panią/Pana zgody, przysługuje Pani/Pan prawo do cofnięcia zgody na przetwarzanie danych osobowych w dowolnym momencie. Wycofanie zgody nie wpływa na zgodność z prawem przetwarzania, którego dokonano na podstawie zgody przed jej cofnięciem. Wycofanie Pani/Pana zgody będzie możliwie poprzez przekazanie przez Panią/Pana stosownego oświadczenia za pośrednictwem poczty tradycyjnej wysłanej na adres Administratora, o czym zostanie Pani/Pan poinformowana/niepoinformowany nie później niż w momencie wyrażenia takiej zgody. </w:t>
      </w:r>
    </w:p>
    <w:p w14:paraId="730FACFB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rzysługuje Pani/Panu prawo wniesienia skargi do organu nadzorczego, na terytorium RP organem tym jest Prezes Urzędu Ochrony Danych Osobowych. </w:t>
      </w:r>
    </w:p>
    <w:p w14:paraId="3B6C02E9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Więcej informacji na temat możliwości i sposobu realizacji Pani/Pana praw, opisanych powyżej, może Pani/Pan uzyskać kontaktując się z Inspektorem Ochrony Danych w sposób określony w pkt. 2 powyżej. </w:t>
      </w:r>
    </w:p>
    <w:p w14:paraId="39B86F0D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odanie przez Panią/Pana danych osobowych jest dobrowolne ale konieczne do realizacji celów, do jakich są one zbierane przez Administratora. Niepodanie przez Panią/Pana danych powoduje brak możliwości celów do jakich są one zbierane, a wskazanych powyżej. </w:t>
      </w:r>
    </w:p>
    <w:p w14:paraId="7389075B" w14:textId="77777777" w:rsidR="0003199A" w:rsidRPr="00090B60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Odbiorcami Pani/Pana danych osobowych będą lub mogą być te podmioty, którym Administrator ma  obowiązek ich udostępniania na podstawie przepisów prawa powszechnie obowiązujących (np. organy publiczne), a także podmioty, którym Administrator powierzy przetwarzania danych osobowych na podstawie umowy w związku ze świadczonymi na rzecz Administratora usługami, które są niezbędne do należytej realizacji procesu kształcenia, w tym wykonania Umowy (w tym operatorzy systemów informatycznych, operatorzy systemów płatności, podmioty świadczące usługi  hostingowe, doradcze, audytorskie, prawne, księgowe, pocztowe). </w:t>
      </w:r>
    </w:p>
    <w:p w14:paraId="02640A55" w14:textId="74BFC4B1" w:rsidR="0003199A" w:rsidRPr="00090B60" w:rsidRDefault="00951691" w:rsidP="0003199A">
      <w:pPr>
        <w:ind w:left="276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ani/Pana</w:t>
      </w:r>
      <w:r w:rsidR="0003199A" w:rsidRPr="00090B60">
        <w:rPr>
          <w:rFonts w:cstheme="minorHAnsi"/>
          <w:sz w:val="20"/>
          <w:szCs w:val="20"/>
        </w:rPr>
        <w:t xml:space="preserve"> dane osobowe będą przekazywane jedynie w zakresie, w jakim będzie to konieczne</w:t>
      </w:r>
      <w:r>
        <w:rPr>
          <w:rFonts w:cstheme="minorHAnsi"/>
          <w:sz w:val="20"/>
          <w:szCs w:val="20"/>
        </w:rPr>
        <w:t>,</w:t>
      </w:r>
      <w:r w:rsidR="0003199A" w:rsidRPr="00090B60">
        <w:rPr>
          <w:rFonts w:cstheme="minorHAnsi"/>
          <w:sz w:val="20"/>
          <w:szCs w:val="20"/>
        </w:rPr>
        <w:t xml:space="preserve"> do instytutów</w:t>
      </w:r>
      <w:r>
        <w:rPr>
          <w:rFonts w:cstheme="minorHAnsi"/>
          <w:sz w:val="20"/>
          <w:szCs w:val="20"/>
        </w:rPr>
        <w:t xml:space="preserve">, </w:t>
      </w:r>
      <w:r w:rsidR="0003199A" w:rsidRPr="00090B60">
        <w:rPr>
          <w:rFonts w:cstheme="minorHAnsi"/>
          <w:sz w:val="20"/>
          <w:szCs w:val="20"/>
        </w:rPr>
        <w:t>któr</w:t>
      </w:r>
      <w:r>
        <w:rPr>
          <w:rFonts w:cstheme="minorHAnsi"/>
          <w:sz w:val="20"/>
          <w:szCs w:val="20"/>
        </w:rPr>
        <w:t>e</w:t>
      </w:r>
      <w:r w:rsidR="0003199A" w:rsidRPr="00090B60">
        <w:rPr>
          <w:rFonts w:cstheme="minorHAnsi"/>
          <w:sz w:val="20"/>
          <w:szCs w:val="20"/>
        </w:rPr>
        <w:t xml:space="preserve"> współpracują przy tworzeniu szkoły </w:t>
      </w:r>
      <w:proofErr w:type="spellStart"/>
      <w:r w:rsidR="0003199A" w:rsidRPr="00090B60">
        <w:rPr>
          <w:rFonts w:cstheme="minorHAnsi"/>
          <w:sz w:val="20"/>
          <w:szCs w:val="20"/>
        </w:rPr>
        <w:t>Bioplanet</w:t>
      </w:r>
      <w:proofErr w:type="spellEnd"/>
      <w:r w:rsidR="0003199A" w:rsidRPr="00090B60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</w:t>
      </w:r>
      <w:r w:rsidR="0003199A" w:rsidRPr="00090B60">
        <w:rPr>
          <w:rFonts w:cstheme="minorHAnsi"/>
          <w:sz w:val="20"/>
          <w:szCs w:val="20"/>
        </w:rPr>
        <w:t xml:space="preserve">Szkołę Doktorską </w:t>
      </w:r>
      <w:proofErr w:type="spellStart"/>
      <w:r w:rsidR="0003199A" w:rsidRPr="00090B60">
        <w:rPr>
          <w:rFonts w:cstheme="minorHAnsi"/>
          <w:sz w:val="20"/>
          <w:szCs w:val="20"/>
        </w:rPr>
        <w:t>BioPlanet</w:t>
      </w:r>
      <w:proofErr w:type="spellEnd"/>
      <w:r w:rsidR="0003199A" w:rsidRPr="00090B60">
        <w:rPr>
          <w:rFonts w:cstheme="minorHAnsi"/>
          <w:sz w:val="20"/>
          <w:szCs w:val="20"/>
        </w:rPr>
        <w:t>, zwaną dalej „szkołą doktorską”, prowadzą wspólnie następujące jednostki</w:t>
      </w:r>
      <w:r w:rsidR="00D219C1">
        <w:rPr>
          <w:rFonts w:cstheme="minorHAnsi"/>
          <w:sz w:val="20"/>
          <w:szCs w:val="20"/>
        </w:rPr>
        <w:t>: Muzeum i Instytut Zoologii PAN (</w:t>
      </w:r>
      <w:r>
        <w:rPr>
          <w:rFonts w:cstheme="minorHAnsi"/>
          <w:sz w:val="20"/>
          <w:szCs w:val="20"/>
        </w:rPr>
        <w:t>W</w:t>
      </w:r>
      <w:r w:rsidR="00D219C1">
        <w:rPr>
          <w:rFonts w:cstheme="minorHAnsi"/>
          <w:sz w:val="20"/>
          <w:szCs w:val="20"/>
        </w:rPr>
        <w:t xml:space="preserve">ilcza 64, 00-679 Warszawa), </w:t>
      </w:r>
      <w:r w:rsidR="0003199A" w:rsidRPr="00090B60">
        <w:rPr>
          <w:rFonts w:cstheme="minorHAnsi"/>
          <w:sz w:val="20"/>
          <w:szCs w:val="20"/>
        </w:rPr>
        <w:t xml:space="preserve"> Instytut Paleobiologii Polskiej Akademii Nauk (Twarda 51/55, 00-818 Warszawa), Instytut Biologii Ssaków Polskiej Akademii Nauk (Stoczek 1, 17-230 Białowieża) oraz Instytut Parazytologii Polskiej Akademii Nauk (Twarda 51/55, 00-818 Warszawa) - na podstawie zawartej pomiędzy Instytutem i wymienionymi podmiotami umowy z dnia 29 maja 2019 r. o utworzeniu Szkoły Doktorskiej </w:t>
      </w:r>
      <w:proofErr w:type="spellStart"/>
      <w:r w:rsidR="0003199A" w:rsidRPr="00090B60">
        <w:rPr>
          <w:rFonts w:cstheme="minorHAnsi"/>
          <w:sz w:val="20"/>
          <w:szCs w:val="20"/>
        </w:rPr>
        <w:t>BioPlanet</w:t>
      </w:r>
      <w:proofErr w:type="spellEnd"/>
      <w:r w:rsidR="0003199A" w:rsidRPr="00090B60">
        <w:rPr>
          <w:rFonts w:cstheme="minorHAnsi"/>
          <w:sz w:val="20"/>
          <w:szCs w:val="20"/>
        </w:rPr>
        <w:t>.</w:t>
      </w:r>
    </w:p>
    <w:p w14:paraId="52ED07DD" w14:textId="1B6642BE" w:rsidR="0003199A" w:rsidRDefault="0003199A" w:rsidP="0003199A">
      <w:pPr>
        <w:numPr>
          <w:ilvl w:val="0"/>
          <w:numId w:val="11"/>
        </w:numPr>
        <w:spacing w:after="149" w:line="256" w:lineRule="auto"/>
        <w:ind w:hanging="276"/>
        <w:jc w:val="both"/>
        <w:rPr>
          <w:rFonts w:cstheme="minorHAnsi"/>
          <w:sz w:val="20"/>
          <w:szCs w:val="20"/>
        </w:rPr>
      </w:pPr>
      <w:r w:rsidRPr="00090B60">
        <w:rPr>
          <w:rFonts w:cstheme="minorHAnsi"/>
          <w:sz w:val="20"/>
          <w:szCs w:val="20"/>
        </w:rPr>
        <w:t xml:space="preserve">Pani/Pana dane osobowe nie będą przedmiotem zautomatyzowanego podejmowania decyzji, oraz nie będą poddawane profilowaniu. </w:t>
      </w:r>
    </w:p>
    <w:p w14:paraId="3D1B3569" w14:textId="57DCD46F" w:rsidR="00A117BB" w:rsidRDefault="00A117BB" w:rsidP="00A117BB">
      <w:pPr>
        <w:spacing w:after="149" w:line="256" w:lineRule="auto"/>
        <w:jc w:val="both"/>
        <w:rPr>
          <w:rFonts w:cstheme="minorHAnsi"/>
          <w:sz w:val="20"/>
          <w:szCs w:val="20"/>
        </w:rPr>
      </w:pPr>
    </w:p>
    <w:p w14:paraId="4DCE979E" w14:textId="7615EABD" w:rsidR="00A117BB" w:rsidRPr="00090B60" w:rsidRDefault="00A117BB" w:rsidP="00A117BB">
      <w:pPr>
        <w:spacing w:after="149" w:line="25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oszę zakreślić krzyżykiem</w:t>
      </w:r>
      <w:r w:rsidR="002347CF">
        <w:rPr>
          <w:rFonts w:cstheme="minorHAnsi"/>
          <w:sz w:val="20"/>
          <w:szCs w:val="20"/>
        </w:rPr>
        <w:t xml:space="preserve"> poniższe oświadczenia:</w:t>
      </w:r>
    </w:p>
    <w:p w14:paraId="3BFD9069" w14:textId="77777777" w:rsidR="0003199A" w:rsidRPr="00090B60" w:rsidRDefault="0003199A" w:rsidP="00B0247B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0"/>
          <w:szCs w:val="20"/>
        </w:rPr>
      </w:pPr>
    </w:p>
    <w:p w14:paraId="5EF2A72E" w14:textId="1C61E6CD" w:rsidR="0003199A" w:rsidRPr="00090B60" w:rsidRDefault="0003199A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Oświadczam, że zapoznałem się z regulaminem rekrutacji do szkoły doktorskiej </w:t>
      </w:r>
      <w:proofErr w:type="spellStart"/>
      <w:r w:rsidRPr="00090B60">
        <w:rPr>
          <w:rFonts w:cstheme="minorHAnsi"/>
          <w:bCs/>
          <w:iCs/>
          <w:sz w:val="24"/>
          <w:szCs w:val="24"/>
        </w:rPr>
        <w:t>Bio</w:t>
      </w:r>
      <w:r w:rsidRPr="00090B60">
        <w:rPr>
          <w:rFonts w:eastAsia="Times New Roman" w:cstheme="minorHAnsi"/>
          <w:bCs/>
          <w:iCs/>
          <w:sz w:val="24"/>
          <w:szCs w:val="24"/>
        </w:rPr>
        <w:t>Planet</w:t>
      </w:r>
      <w:proofErr w:type="spellEnd"/>
      <w:r w:rsidRPr="00090B60">
        <w:rPr>
          <w:rFonts w:eastAsia="Times New Roman" w:cstheme="minorHAnsi"/>
          <w:bCs/>
          <w:iCs/>
          <w:sz w:val="24"/>
          <w:szCs w:val="24"/>
        </w:rPr>
        <w:t>.</w:t>
      </w:r>
    </w:p>
    <w:p w14:paraId="1D55F8BC" w14:textId="771F23E2" w:rsidR="00090B60" w:rsidRPr="00090B60" w:rsidRDefault="0003199A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Oświadczam, że zapoznałem się z polityką prywatności szkoły doktorskiej </w:t>
      </w:r>
      <w:proofErr w:type="spellStart"/>
      <w:r w:rsidRPr="00090B60">
        <w:rPr>
          <w:rFonts w:eastAsia="Times New Roman" w:cstheme="minorHAnsi"/>
          <w:bCs/>
          <w:iCs/>
          <w:sz w:val="24"/>
          <w:szCs w:val="24"/>
        </w:rPr>
        <w:t>Bio</w:t>
      </w:r>
      <w:r w:rsidR="00D219C1">
        <w:rPr>
          <w:rFonts w:eastAsia="Times New Roman" w:cstheme="minorHAnsi"/>
          <w:bCs/>
          <w:iCs/>
          <w:sz w:val="24"/>
          <w:szCs w:val="24"/>
        </w:rPr>
        <w:t>P</w:t>
      </w:r>
      <w:r w:rsidRPr="00090B60">
        <w:rPr>
          <w:rFonts w:eastAsia="Times New Roman" w:cstheme="minorHAnsi"/>
          <w:bCs/>
          <w:iCs/>
          <w:sz w:val="24"/>
          <w:szCs w:val="24"/>
        </w:rPr>
        <w:t>lanet</w:t>
      </w:r>
      <w:proofErr w:type="spellEnd"/>
      <w:r w:rsidRPr="00090B60">
        <w:rPr>
          <w:rFonts w:eastAsia="Times New Roman" w:cstheme="minorHAnsi"/>
          <w:bCs/>
          <w:iCs/>
          <w:sz w:val="24"/>
          <w:szCs w:val="24"/>
        </w:rPr>
        <w:t xml:space="preserve"> znajdującą się na stronie internetowej </w:t>
      </w:r>
      <w:hyperlink r:id="rId14" w:history="1">
        <w:r w:rsidR="00861A3F" w:rsidRPr="00951691">
          <w:rPr>
            <w:rStyle w:val="Hipercze"/>
            <w:rFonts w:eastAsia="Times New Roman" w:cstheme="minorHAnsi"/>
            <w:bCs/>
            <w:iCs/>
            <w:sz w:val="24"/>
            <w:szCs w:val="24"/>
          </w:rPr>
          <w:t>https://szkoladoktorska-bioplanet.pl/</w:t>
        </w:r>
      </w:hyperlink>
      <w:bookmarkStart w:id="0" w:name="_GoBack"/>
      <w:bookmarkEnd w:id="0"/>
      <w:r w:rsidRPr="00090B60">
        <w:rPr>
          <w:rFonts w:eastAsia="Times New Roman" w:cstheme="minorHAnsi"/>
          <w:bCs/>
          <w:iCs/>
          <w:sz w:val="24"/>
          <w:szCs w:val="24"/>
        </w:rPr>
        <w:t xml:space="preserve"> i akceptuję ją.</w:t>
      </w:r>
      <w:r w:rsidR="00090B60" w:rsidRPr="00090B60">
        <w:t xml:space="preserve"> </w:t>
      </w:r>
    </w:p>
    <w:p w14:paraId="1E046CA0" w14:textId="17ED5AEF" w:rsidR="0003199A" w:rsidRPr="00090B60" w:rsidRDefault="00090B60" w:rsidP="00090B60">
      <w:pPr>
        <w:pStyle w:val="Akapitzlist"/>
        <w:numPr>
          <w:ilvl w:val="0"/>
          <w:numId w:val="12"/>
        </w:num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  <w:r w:rsidRPr="00090B60">
        <w:rPr>
          <w:rFonts w:eastAsia="Times New Roman" w:cstheme="minorHAnsi"/>
          <w:bCs/>
          <w:iCs/>
          <w:sz w:val="24"/>
          <w:szCs w:val="24"/>
        </w:rPr>
        <w:t xml:space="preserve">Wyrażam zgodę na zamieszczenia mojego imienia i nazwiska w informacji o wynikach przeprowadzonej rekrutacji na stronie internetowej Muzeum i Instytutu Zoologii PAN </w:t>
      </w:r>
      <w:hyperlink r:id="rId15" w:history="1">
        <w:r w:rsidR="00951691" w:rsidRPr="00695D7F">
          <w:rPr>
            <w:rStyle w:val="Hipercze"/>
            <w:rFonts w:eastAsia="Times New Roman" w:cstheme="minorHAnsi"/>
            <w:bCs/>
            <w:iCs/>
            <w:sz w:val="24"/>
            <w:szCs w:val="24"/>
          </w:rPr>
          <w:t>www.miiz.waw.pl</w:t>
        </w:r>
      </w:hyperlink>
      <w:r w:rsidR="00951691">
        <w:rPr>
          <w:rFonts w:eastAsia="Times New Roman" w:cstheme="minorHAnsi"/>
          <w:bCs/>
          <w:iCs/>
          <w:sz w:val="24"/>
          <w:szCs w:val="24"/>
        </w:rPr>
        <w:t xml:space="preserve"> oraz stronie internetowej szkoły doktorskiej </w:t>
      </w:r>
      <w:proofErr w:type="spellStart"/>
      <w:r w:rsidR="00951691">
        <w:rPr>
          <w:rFonts w:eastAsia="Times New Roman" w:cstheme="minorHAnsi"/>
          <w:bCs/>
          <w:iCs/>
          <w:sz w:val="24"/>
          <w:szCs w:val="24"/>
        </w:rPr>
        <w:t>BioPlanet</w:t>
      </w:r>
      <w:proofErr w:type="spellEnd"/>
      <w:r w:rsidR="00951691">
        <w:rPr>
          <w:rFonts w:eastAsia="Times New Roman" w:cstheme="minorHAnsi"/>
          <w:bCs/>
          <w:iCs/>
          <w:sz w:val="24"/>
          <w:szCs w:val="24"/>
        </w:rPr>
        <w:t xml:space="preserve"> </w:t>
      </w:r>
      <w:hyperlink r:id="rId16" w:history="1">
        <w:r w:rsidR="00951691" w:rsidRPr="00951691">
          <w:rPr>
            <w:rStyle w:val="Hipercze"/>
            <w:rFonts w:eastAsia="Times New Roman" w:cstheme="minorHAnsi"/>
            <w:bCs/>
            <w:iCs/>
            <w:sz w:val="24"/>
            <w:szCs w:val="24"/>
          </w:rPr>
          <w:t>https://szkoladoktorska-bioplanet.pl/</w:t>
        </w:r>
      </w:hyperlink>
    </w:p>
    <w:p w14:paraId="4F032CB9" w14:textId="77777777" w:rsidR="00090B60" w:rsidRPr="0003199A" w:rsidRDefault="00090B60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</w:p>
    <w:p w14:paraId="0B6CB9D9" w14:textId="77777777" w:rsidR="0003199A" w:rsidRP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4"/>
          <w:szCs w:val="24"/>
        </w:rPr>
      </w:pPr>
    </w:p>
    <w:p w14:paraId="34DD4A5C" w14:textId="7BBB2405" w:rsidR="0003199A" w:rsidRPr="00090B60" w:rsidRDefault="0003199A" w:rsidP="00090B6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iCs/>
          <w:color w:val="000000"/>
          <w:sz w:val="20"/>
          <w:szCs w:val="20"/>
        </w:rPr>
      </w:pPr>
      <w:r w:rsidRPr="0003199A">
        <w:rPr>
          <w:rFonts w:eastAsia="Times New Roman" w:cstheme="minorHAnsi"/>
          <w:bCs/>
          <w:i/>
          <w:sz w:val="24"/>
          <w:szCs w:val="24"/>
        </w:rPr>
        <w:t xml:space="preserve">Uwaga! </w:t>
      </w:r>
      <w:r w:rsidR="00090B60" w:rsidRPr="00C21172">
        <w:rPr>
          <w:rFonts w:cstheme="minorHAnsi"/>
          <w:bCs/>
          <w:iCs/>
          <w:color w:val="000000"/>
          <w:sz w:val="20"/>
          <w:szCs w:val="20"/>
        </w:rPr>
        <w:t>Zostałam(-em) poinformowana(-y)</w:t>
      </w:r>
      <w:r w:rsidR="00951691">
        <w:rPr>
          <w:rFonts w:cstheme="minorHAnsi"/>
          <w:bCs/>
          <w:iCs/>
          <w:color w:val="000000"/>
          <w:sz w:val="20"/>
          <w:szCs w:val="20"/>
        </w:rPr>
        <w:t>.</w:t>
      </w:r>
      <w:r w:rsidR="00090B60" w:rsidRPr="00C21172">
        <w:rPr>
          <w:rFonts w:cstheme="minorHAnsi"/>
          <w:bCs/>
          <w:iCs/>
          <w:color w:val="000000"/>
          <w:sz w:val="20"/>
          <w:szCs w:val="20"/>
        </w:rPr>
        <w:t xml:space="preserve"> że wyrażenie zgody jest dobrowolne oraz, że mam prawo do wycofania zgody w dowolnym momencie, a wycofanie zgody nie wpływa na zgodność z prawem przetwarzania, którego dokonano na jej podstawie przed jej wycofaniem.</w:t>
      </w:r>
    </w:p>
    <w:p w14:paraId="741EA900" w14:textId="57464B5A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/>
          <w:sz w:val="20"/>
          <w:szCs w:val="20"/>
        </w:rPr>
      </w:pPr>
    </w:p>
    <w:p w14:paraId="4E2E9371" w14:textId="6BDB3C40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/>
          <w:sz w:val="20"/>
          <w:szCs w:val="20"/>
        </w:rPr>
      </w:pPr>
    </w:p>
    <w:p w14:paraId="3ED99182" w14:textId="77777777" w:rsidR="0003199A" w:rsidRPr="00C21172" w:rsidRDefault="0003199A" w:rsidP="0003199A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C21172">
        <w:rPr>
          <w:rFonts w:eastAsia="Times New Roman" w:cstheme="minorHAnsi"/>
          <w:sz w:val="24"/>
          <w:szCs w:val="24"/>
        </w:rPr>
        <w:t>Niniejszym wnioskuję o przyjęci</w:t>
      </w:r>
      <w:r w:rsidRPr="00C21172">
        <w:rPr>
          <w:rFonts w:cstheme="minorHAnsi"/>
          <w:sz w:val="24"/>
          <w:szCs w:val="24"/>
        </w:rPr>
        <w:t xml:space="preserve">e mnie do Szkoły Doktorskiej </w:t>
      </w:r>
      <w:proofErr w:type="spellStart"/>
      <w:r w:rsidRPr="00C21172">
        <w:rPr>
          <w:rFonts w:cstheme="minorHAnsi"/>
          <w:sz w:val="24"/>
          <w:szCs w:val="24"/>
        </w:rPr>
        <w:t>Bio</w:t>
      </w:r>
      <w:r w:rsidRPr="00C21172">
        <w:rPr>
          <w:rFonts w:eastAsia="Times New Roman" w:cstheme="minorHAnsi"/>
          <w:sz w:val="24"/>
          <w:szCs w:val="24"/>
        </w:rPr>
        <w:t>Planet</w:t>
      </w:r>
      <w:proofErr w:type="spellEnd"/>
      <w:r w:rsidRPr="00C21172">
        <w:rPr>
          <w:rFonts w:eastAsia="Times New Roman" w:cstheme="minorHAnsi"/>
          <w:sz w:val="24"/>
          <w:szCs w:val="24"/>
        </w:rPr>
        <w:t xml:space="preserve"> </w:t>
      </w:r>
      <w:r w:rsidRPr="00C21172">
        <w:rPr>
          <w:rFonts w:eastAsia="Times New Roman" w:cstheme="minorHAnsi"/>
          <w:sz w:val="24"/>
          <w:szCs w:val="24"/>
        </w:rPr>
        <w:br/>
        <w:t xml:space="preserve">w Muzeum i Instytucie Zoologii PAN. </w:t>
      </w:r>
    </w:p>
    <w:p w14:paraId="35FCD08D" w14:textId="77777777" w:rsidR="0003199A" w:rsidRDefault="0003199A" w:rsidP="0003199A">
      <w:pPr>
        <w:spacing w:after="0" w:line="240" w:lineRule="auto"/>
        <w:ind w:right="-426"/>
        <w:jc w:val="both"/>
        <w:rPr>
          <w:rFonts w:eastAsia="Times New Roman" w:cstheme="minorHAnsi"/>
          <w:bCs/>
          <w:iCs/>
          <w:sz w:val="20"/>
          <w:szCs w:val="20"/>
        </w:rPr>
      </w:pPr>
    </w:p>
    <w:p w14:paraId="530BE009" w14:textId="3BAFEB5D" w:rsidR="0003199A" w:rsidRDefault="0003199A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6E51F08" w14:textId="77777777" w:rsidR="0003199A" w:rsidRPr="00C21172" w:rsidRDefault="0003199A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EC07C92" w14:textId="77777777" w:rsidR="00216E90" w:rsidRPr="00C21172" w:rsidRDefault="00216E90" w:rsidP="008F1E3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96"/>
        <w:gridCol w:w="222"/>
        <w:gridCol w:w="4496"/>
      </w:tblGrid>
      <w:tr w:rsidR="008F1E37" w:rsidRPr="00C21172" w14:paraId="7B04DEC9" w14:textId="77777777" w:rsidTr="008F1E37">
        <w:tc>
          <w:tcPr>
            <w:tcW w:w="4424" w:type="dxa"/>
          </w:tcPr>
          <w:p w14:paraId="2DBA66F6" w14:textId="77777777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  <w:r w:rsidRPr="00C21172">
              <w:rPr>
                <w:sz w:val="24"/>
                <w:szCs w:val="24"/>
              </w:rPr>
              <w:t>.........................................................................</w:t>
            </w:r>
          </w:p>
        </w:tc>
        <w:tc>
          <w:tcPr>
            <w:tcW w:w="222" w:type="dxa"/>
          </w:tcPr>
          <w:p w14:paraId="09B2C47C" w14:textId="77777777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</w:p>
        </w:tc>
        <w:tc>
          <w:tcPr>
            <w:tcW w:w="4424" w:type="dxa"/>
          </w:tcPr>
          <w:p w14:paraId="630CBEE9" w14:textId="7B305ED3" w:rsidR="008F1E37" w:rsidRPr="00C21172" w:rsidRDefault="008F1E37" w:rsidP="004C1C51">
            <w:pPr>
              <w:ind w:right="-426"/>
              <w:jc w:val="both"/>
              <w:rPr>
                <w:sz w:val="24"/>
                <w:szCs w:val="24"/>
              </w:rPr>
            </w:pPr>
            <w:r w:rsidRPr="00C21172">
              <w:rPr>
                <w:sz w:val="24"/>
                <w:szCs w:val="24"/>
              </w:rPr>
              <w:t>.........................................................................</w:t>
            </w:r>
          </w:p>
        </w:tc>
      </w:tr>
      <w:tr w:rsidR="008F1E37" w:rsidRPr="00C21172" w14:paraId="2D75D6D8" w14:textId="77777777" w:rsidTr="008F1E37">
        <w:tc>
          <w:tcPr>
            <w:tcW w:w="4424" w:type="dxa"/>
            <w:vAlign w:val="bottom"/>
          </w:tcPr>
          <w:p w14:paraId="04E3C5AD" w14:textId="1D17E363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  <w:r w:rsidRPr="00C21172">
              <w:rPr>
                <w:bCs/>
                <w:iCs/>
                <w:sz w:val="24"/>
                <w:szCs w:val="24"/>
              </w:rPr>
              <w:t xml:space="preserve">(Miejscowość, </w:t>
            </w:r>
            <w:r w:rsidR="00700D27" w:rsidRPr="00C21172">
              <w:rPr>
                <w:bCs/>
                <w:iCs/>
                <w:sz w:val="24"/>
                <w:szCs w:val="24"/>
              </w:rPr>
              <w:t>data</w:t>
            </w:r>
            <w:r w:rsidRPr="00C21172">
              <w:rPr>
                <w:bCs/>
                <w:iCs/>
                <w:sz w:val="24"/>
                <w:szCs w:val="24"/>
              </w:rPr>
              <w:t>)</w:t>
            </w:r>
          </w:p>
        </w:tc>
        <w:tc>
          <w:tcPr>
            <w:tcW w:w="222" w:type="dxa"/>
          </w:tcPr>
          <w:p w14:paraId="6D917A1C" w14:textId="77777777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</w:p>
        </w:tc>
        <w:tc>
          <w:tcPr>
            <w:tcW w:w="4424" w:type="dxa"/>
            <w:vAlign w:val="center"/>
          </w:tcPr>
          <w:p w14:paraId="31232CAE" w14:textId="3CAA0751" w:rsidR="008F1E37" w:rsidRPr="00C21172" w:rsidRDefault="008F1E37" w:rsidP="004C1C51">
            <w:pPr>
              <w:ind w:right="-426"/>
              <w:jc w:val="center"/>
              <w:rPr>
                <w:bCs/>
                <w:iCs/>
                <w:sz w:val="24"/>
                <w:szCs w:val="24"/>
              </w:rPr>
            </w:pPr>
            <w:r w:rsidRPr="00C21172">
              <w:rPr>
                <w:bCs/>
                <w:iCs/>
                <w:sz w:val="24"/>
                <w:szCs w:val="24"/>
              </w:rPr>
              <w:t>(</w:t>
            </w:r>
            <w:r w:rsidR="00E63D5F" w:rsidRPr="00C21172">
              <w:rPr>
                <w:bCs/>
                <w:iCs/>
                <w:sz w:val="24"/>
                <w:szCs w:val="24"/>
              </w:rPr>
              <w:t xml:space="preserve">czytelny </w:t>
            </w:r>
            <w:r w:rsidRPr="00C21172">
              <w:rPr>
                <w:bCs/>
                <w:iCs/>
                <w:sz w:val="24"/>
                <w:szCs w:val="24"/>
              </w:rPr>
              <w:t>podpis)</w:t>
            </w:r>
          </w:p>
        </w:tc>
      </w:tr>
    </w:tbl>
    <w:p w14:paraId="1CBFE8D3" w14:textId="3BD4F5C8" w:rsidR="00B0247B" w:rsidRDefault="00B0247B" w:rsidP="00B0247B">
      <w:pPr>
        <w:ind w:right="-426"/>
        <w:jc w:val="both"/>
        <w:rPr>
          <w:sz w:val="24"/>
          <w:szCs w:val="24"/>
        </w:rPr>
      </w:pPr>
    </w:p>
    <w:p w14:paraId="73E5D5AA" w14:textId="77777777" w:rsidR="0003199A" w:rsidRPr="00C21172" w:rsidRDefault="0003199A" w:rsidP="00B0247B">
      <w:pPr>
        <w:ind w:right="-426"/>
        <w:jc w:val="both"/>
        <w:rPr>
          <w:sz w:val="24"/>
          <w:szCs w:val="24"/>
        </w:rPr>
      </w:pPr>
    </w:p>
    <w:p w14:paraId="43CF5EA5" w14:textId="17898898" w:rsidR="00EB6D17" w:rsidRPr="00586F3B" w:rsidRDefault="00B0247B" w:rsidP="00090B60">
      <w:pPr>
        <w:ind w:right="-426"/>
        <w:jc w:val="both"/>
        <w:rPr>
          <w:rFonts w:ascii="Times New Roman" w:hAnsi="Times New Roman" w:cs="Times New Roman"/>
          <w:sz w:val="24"/>
          <w:szCs w:val="24"/>
        </w:rPr>
      </w:pPr>
      <w:r w:rsidRPr="00C21172">
        <w:rPr>
          <w:b/>
          <w:bCs/>
          <w:u w:val="single"/>
        </w:rPr>
        <w:t>UWAGA</w:t>
      </w:r>
      <w:r w:rsidRPr="00C21172">
        <w:rPr>
          <w:u w:val="single"/>
        </w:rPr>
        <w:t xml:space="preserve">: </w:t>
      </w:r>
      <w:r w:rsidRPr="00C21172">
        <w:rPr>
          <w:b/>
          <w:bCs/>
          <w:sz w:val="24"/>
          <w:szCs w:val="24"/>
          <w:u w:val="single"/>
        </w:rPr>
        <w:t>Do wniosku należy dołączyć 2 fotografie</w:t>
      </w:r>
      <w:r w:rsidR="008A5AF6" w:rsidRPr="00C21172">
        <w:rPr>
          <w:u w:val="single"/>
        </w:rPr>
        <w:t xml:space="preserve"> (w postaci wydruku lub pliku graficznego)</w:t>
      </w:r>
    </w:p>
    <w:sectPr w:rsidR="00EB6D17" w:rsidRPr="00586F3B" w:rsidSect="00086DE4">
      <w:headerReference w:type="default" r:id="rId17"/>
      <w:type w:val="continuous"/>
      <w:pgSz w:w="11906" w:h="16838"/>
      <w:pgMar w:top="1418" w:right="1274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F6A10" w14:textId="77777777" w:rsidR="003D3857" w:rsidRDefault="003D3857" w:rsidP="00700D27">
      <w:pPr>
        <w:spacing w:after="0" w:line="240" w:lineRule="auto"/>
      </w:pPr>
      <w:r>
        <w:separator/>
      </w:r>
    </w:p>
  </w:endnote>
  <w:endnote w:type="continuationSeparator" w:id="0">
    <w:p w14:paraId="59B47A0D" w14:textId="77777777" w:rsidR="003D3857" w:rsidRDefault="003D3857" w:rsidP="00700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254674"/>
      <w:docPartObj>
        <w:docPartGallery w:val="Page Numbers (Bottom of Page)"/>
        <w:docPartUnique/>
      </w:docPartObj>
    </w:sdtPr>
    <w:sdtEndPr/>
    <w:sdtContent>
      <w:p w14:paraId="66B0CFC4" w14:textId="5BD38D63" w:rsidR="00700D27" w:rsidRDefault="00700D2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8248D9" w14:textId="77777777" w:rsidR="00700D27" w:rsidRDefault="00700D2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A19B7" w14:textId="77777777" w:rsidR="003D3857" w:rsidRDefault="003D3857" w:rsidP="00700D27">
      <w:pPr>
        <w:spacing w:after="0" w:line="240" w:lineRule="auto"/>
      </w:pPr>
      <w:r>
        <w:separator/>
      </w:r>
    </w:p>
  </w:footnote>
  <w:footnote w:type="continuationSeparator" w:id="0">
    <w:p w14:paraId="79B519CA" w14:textId="77777777" w:rsidR="003D3857" w:rsidRDefault="003D3857" w:rsidP="00700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A954B" w14:textId="0D6A2EDA" w:rsidR="00865D16" w:rsidRPr="00865D16" w:rsidRDefault="00865D16" w:rsidP="00865D16">
    <w:pPr>
      <w:pStyle w:val="Nagwek"/>
      <w:jc w:val="right"/>
      <w:rPr>
        <w:rFonts w:cstheme="minorHAnsi"/>
        <w:i/>
        <w:sz w:val="28"/>
        <w:szCs w:val="28"/>
      </w:rPr>
    </w:pPr>
    <w:r w:rsidRPr="00865D16">
      <w:rPr>
        <w:rFonts w:cstheme="minorHAnsi"/>
        <w:b/>
        <w:i/>
        <w:noProof/>
        <w:color w:val="A6A6A6" w:themeColor="background1" w:themeShade="A6"/>
        <w:sz w:val="28"/>
        <w:szCs w:val="28"/>
        <w:lang w:eastAsia="pl-PL"/>
      </w:rPr>
      <w:drawing>
        <wp:anchor distT="0" distB="0" distL="114300" distR="114300" simplePos="0" relativeHeight="251659264" behindDoc="0" locked="0" layoutInCell="1" allowOverlap="1" wp14:anchorId="3437B76B" wp14:editId="4DA52886">
          <wp:simplePos x="0" y="0"/>
          <wp:positionH relativeFrom="column">
            <wp:posOffset>-91440</wp:posOffset>
          </wp:positionH>
          <wp:positionV relativeFrom="paragraph">
            <wp:posOffset>-31115</wp:posOffset>
          </wp:positionV>
          <wp:extent cx="1276350" cy="792480"/>
          <wp:effectExtent l="0" t="0" r="0" b="7620"/>
          <wp:wrapSquare wrapText="bothSides"/>
          <wp:docPr id="2" name="Obraz 2" descr="http://portal.ibs.bialowieza.pl/bioplanet/wp-content/uploads/sites/3/2019/04/cropped-Bioplanet_logo_zmniejszone-2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http://portal.ibs.bialowieza.pl/bioplanet/wp-content/uploads/sites/3/2019/04/cropped-Bioplanet_logo_zmniejszone-2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6222"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792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5D16">
      <w:rPr>
        <w:rFonts w:cstheme="minorHAnsi"/>
        <w:i/>
        <w:sz w:val="28"/>
        <w:szCs w:val="28"/>
      </w:rPr>
      <w:t xml:space="preserve">Szkoła Doktorska </w:t>
    </w:r>
    <w:proofErr w:type="spellStart"/>
    <w:r w:rsidRPr="00865D16">
      <w:rPr>
        <w:rFonts w:cstheme="minorHAnsi"/>
        <w:i/>
        <w:sz w:val="28"/>
        <w:szCs w:val="28"/>
      </w:rPr>
      <w:t>BioPlanet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5873C" w14:textId="52B52F92" w:rsidR="003177B5" w:rsidRPr="00865D16" w:rsidRDefault="003177B5" w:rsidP="00865D16">
    <w:pPr>
      <w:pStyle w:val="Nagwek"/>
      <w:jc w:val="right"/>
      <w:rPr>
        <w:rFonts w:cstheme="minorHAnsi"/>
        <w:i/>
        <w:sz w:val="28"/>
        <w:szCs w:val="28"/>
      </w:rPr>
    </w:pPr>
    <w:r w:rsidRPr="00865D16">
      <w:rPr>
        <w:rFonts w:cstheme="minorHAnsi"/>
        <w:i/>
        <w:sz w:val="28"/>
        <w:szCs w:val="28"/>
      </w:rPr>
      <w:t xml:space="preserve">Szkoła Doktorska </w:t>
    </w:r>
    <w:proofErr w:type="spellStart"/>
    <w:r w:rsidRPr="00865D16">
      <w:rPr>
        <w:rFonts w:cstheme="minorHAnsi"/>
        <w:i/>
        <w:sz w:val="28"/>
        <w:szCs w:val="28"/>
      </w:rPr>
      <w:t>BioPlanet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B574B"/>
    <w:multiLevelType w:val="multilevel"/>
    <w:tmpl w:val="39886F1E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147FAE"/>
    <w:multiLevelType w:val="multilevel"/>
    <w:tmpl w:val="34C6F5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D9F1B53"/>
    <w:multiLevelType w:val="multilevel"/>
    <w:tmpl w:val="FE3011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6AA1159"/>
    <w:multiLevelType w:val="multilevel"/>
    <w:tmpl w:val="691EFE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3784A41"/>
    <w:multiLevelType w:val="hybridMultilevel"/>
    <w:tmpl w:val="CF5EC022"/>
    <w:lvl w:ilvl="0" w:tplc="210E9CC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F70D7"/>
    <w:multiLevelType w:val="hybridMultilevel"/>
    <w:tmpl w:val="7FCACF6E"/>
    <w:lvl w:ilvl="0" w:tplc="6C824C2A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C2F2F"/>
    <w:multiLevelType w:val="hybridMultilevel"/>
    <w:tmpl w:val="C2DE5C3E"/>
    <w:lvl w:ilvl="0" w:tplc="1BBC47E2">
      <w:start w:val="4"/>
      <w:numFmt w:val="decimal"/>
      <w:lvlText w:val="%1."/>
      <w:lvlJc w:val="left"/>
      <w:pPr>
        <w:ind w:left="2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6821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CE4AC3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040BB5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882F0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7E55B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328352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9E8887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5E199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2EC2189"/>
    <w:multiLevelType w:val="hybridMultilevel"/>
    <w:tmpl w:val="5D0C04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81278"/>
    <w:multiLevelType w:val="hybridMultilevel"/>
    <w:tmpl w:val="6B180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56188"/>
    <w:multiLevelType w:val="hybridMultilevel"/>
    <w:tmpl w:val="DACA0A60"/>
    <w:lvl w:ilvl="0" w:tplc="49849C24">
      <w:start w:val="1"/>
      <w:numFmt w:val="decimal"/>
      <w:lvlText w:val="%1."/>
      <w:lvlJc w:val="left"/>
      <w:pPr>
        <w:ind w:left="2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1AE6104">
      <w:start w:val="1"/>
      <w:numFmt w:val="lowerLetter"/>
      <w:lvlText w:val="%2)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62D92C">
      <w:start w:val="1"/>
      <w:numFmt w:val="lowerRoman"/>
      <w:lvlText w:val="%3"/>
      <w:lvlJc w:val="left"/>
      <w:pPr>
        <w:ind w:left="17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0E5F76">
      <w:start w:val="1"/>
      <w:numFmt w:val="decimal"/>
      <w:lvlText w:val="%4"/>
      <w:lvlJc w:val="left"/>
      <w:pPr>
        <w:ind w:left="25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E0CB87E">
      <w:start w:val="1"/>
      <w:numFmt w:val="lowerLetter"/>
      <w:lvlText w:val="%5"/>
      <w:lvlJc w:val="left"/>
      <w:pPr>
        <w:ind w:left="32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EC2E4C">
      <w:start w:val="1"/>
      <w:numFmt w:val="lowerRoman"/>
      <w:lvlText w:val="%6"/>
      <w:lvlJc w:val="left"/>
      <w:pPr>
        <w:ind w:left="39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98FCCC">
      <w:start w:val="1"/>
      <w:numFmt w:val="decimal"/>
      <w:lvlText w:val="%7"/>
      <w:lvlJc w:val="left"/>
      <w:pPr>
        <w:ind w:left="46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35E1FB2">
      <w:start w:val="1"/>
      <w:numFmt w:val="lowerLetter"/>
      <w:lvlText w:val="%8"/>
      <w:lvlJc w:val="left"/>
      <w:pPr>
        <w:ind w:left="53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410F1B6">
      <w:start w:val="1"/>
      <w:numFmt w:val="lowerRoman"/>
      <w:lvlText w:val="%9"/>
      <w:lvlJc w:val="left"/>
      <w:pPr>
        <w:ind w:left="6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2014F5F"/>
    <w:multiLevelType w:val="multilevel"/>
    <w:tmpl w:val="6EEA67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7CE82425"/>
    <w:multiLevelType w:val="multilevel"/>
    <w:tmpl w:val="C3D41C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11"/>
  </w:num>
  <w:num w:numId="5">
    <w:abstractNumId w:val="0"/>
  </w:num>
  <w:num w:numId="6">
    <w:abstractNumId w:val="2"/>
  </w:num>
  <w:num w:numId="7">
    <w:abstractNumId w:val="7"/>
  </w:num>
  <w:num w:numId="8">
    <w:abstractNumId w:val="8"/>
  </w:num>
  <w:num w:numId="9">
    <w:abstractNumId w:val="5"/>
  </w:num>
  <w:num w:numId="10">
    <w:abstractNumId w:val="9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1MDEzMDM0NjYxNTNX0lEKTi0uzszPAykwrwUAd4adOywAAAA="/>
  </w:docVars>
  <w:rsids>
    <w:rsidRoot w:val="00616BE8"/>
    <w:rsid w:val="00003A40"/>
    <w:rsid w:val="00005056"/>
    <w:rsid w:val="0002410B"/>
    <w:rsid w:val="00030AB4"/>
    <w:rsid w:val="0003199A"/>
    <w:rsid w:val="00042345"/>
    <w:rsid w:val="00042BB1"/>
    <w:rsid w:val="00064300"/>
    <w:rsid w:val="0008000F"/>
    <w:rsid w:val="00081FD5"/>
    <w:rsid w:val="00086DE4"/>
    <w:rsid w:val="00090226"/>
    <w:rsid w:val="00090B60"/>
    <w:rsid w:val="000A2032"/>
    <w:rsid w:val="000C4FF3"/>
    <w:rsid w:val="000D60EA"/>
    <w:rsid w:val="000D69EB"/>
    <w:rsid w:val="000E121A"/>
    <w:rsid w:val="00105C54"/>
    <w:rsid w:val="00110A1F"/>
    <w:rsid w:val="001110B4"/>
    <w:rsid w:val="00141B13"/>
    <w:rsid w:val="001420AB"/>
    <w:rsid w:val="001450AA"/>
    <w:rsid w:val="00145F68"/>
    <w:rsid w:val="00150598"/>
    <w:rsid w:val="00160EBF"/>
    <w:rsid w:val="00171D26"/>
    <w:rsid w:val="00174AAC"/>
    <w:rsid w:val="00191431"/>
    <w:rsid w:val="001B2EA7"/>
    <w:rsid w:val="001B67FF"/>
    <w:rsid w:val="001D48A7"/>
    <w:rsid w:val="00200D2C"/>
    <w:rsid w:val="0020479A"/>
    <w:rsid w:val="00216E90"/>
    <w:rsid w:val="0023260D"/>
    <w:rsid w:val="002347CF"/>
    <w:rsid w:val="00251300"/>
    <w:rsid w:val="00255201"/>
    <w:rsid w:val="002877E1"/>
    <w:rsid w:val="00296482"/>
    <w:rsid w:val="002C0CD3"/>
    <w:rsid w:val="002C1E97"/>
    <w:rsid w:val="002D568C"/>
    <w:rsid w:val="002E3087"/>
    <w:rsid w:val="00304DEC"/>
    <w:rsid w:val="0030619F"/>
    <w:rsid w:val="003177B5"/>
    <w:rsid w:val="00321AC6"/>
    <w:rsid w:val="00323C46"/>
    <w:rsid w:val="00324D9C"/>
    <w:rsid w:val="0032603E"/>
    <w:rsid w:val="00326635"/>
    <w:rsid w:val="00337BEB"/>
    <w:rsid w:val="00345D1B"/>
    <w:rsid w:val="00356064"/>
    <w:rsid w:val="00361004"/>
    <w:rsid w:val="00361C98"/>
    <w:rsid w:val="00367927"/>
    <w:rsid w:val="00367F67"/>
    <w:rsid w:val="0038072D"/>
    <w:rsid w:val="003A1508"/>
    <w:rsid w:val="003B139F"/>
    <w:rsid w:val="003D3857"/>
    <w:rsid w:val="003D64BF"/>
    <w:rsid w:val="003E4E7E"/>
    <w:rsid w:val="003E667E"/>
    <w:rsid w:val="003E67C4"/>
    <w:rsid w:val="003F3BCB"/>
    <w:rsid w:val="00416A7A"/>
    <w:rsid w:val="0046488E"/>
    <w:rsid w:val="004668CD"/>
    <w:rsid w:val="00476A15"/>
    <w:rsid w:val="00480A60"/>
    <w:rsid w:val="004A1E16"/>
    <w:rsid w:val="004C3E37"/>
    <w:rsid w:val="004D2607"/>
    <w:rsid w:val="004E30D3"/>
    <w:rsid w:val="004F6F1F"/>
    <w:rsid w:val="005118DC"/>
    <w:rsid w:val="005130B3"/>
    <w:rsid w:val="00532B62"/>
    <w:rsid w:val="00540E78"/>
    <w:rsid w:val="005432AF"/>
    <w:rsid w:val="00586F3B"/>
    <w:rsid w:val="005871C9"/>
    <w:rsid w:val="00594670"/>
    <w:rsid w:val="005974A0"/>
    <w:rsid w:val="005E0E75"/>
    <w:rsid w:val="005F5763"/>
    <w:rsid w:val="0060023E"/>
    <w:rsid w:val="00616BE8"/>
    <w:rsid w:val="00617E47"/>
    <w:rsid w:val="00621166"/>
    <w:rsid w:val="00623217"/>
    <w:rsid w:val="0062795D"/>
    <w:rsid w:val="006379B2"/>
    <w:rsid w:val="006401E6"/>
    <w:rsid w:val="00682C70"/>
    <w:rsid w:val="00694CD3"/>
    <w:rsid w:val="00695E98"/>
    <w:rsid w:val="006B45C9"/>
    <w:rsid w:val="006B4B9E"/>
    <w:rsid w:val="006C24B4"/>
    <w:rsid w:val="006C3324"/>
    <w:rsid w:val="006D5406"/>
    <w:rsid w:val="006D5D74"/>
    <w:rsid w:val="006D6A10"/>
    <w:rsid w:val="006E031D"/>
    <w:rsid w:val="006F2561"/>
    <w:rsid w:val="00700D27"/>
    <w:rsid w:val="00705167"/>
    <w:rsid w:val="0070647A"/>
    <w:rsid w:val="007076B1"/>
    <w:rsid w:val="00731297"/>
    <w:rsid w:val="0076433F"/>
    <w:rsid w:val="00771596"/>
    <w:rsid w:val="007728F7"/>
    <w:rsid w:val="00787E54"/>
    <w:rsid w:val="00796325"/>
    <w:rsid w:val="007A2674"/>
    <w:rsid w:val="007B378F"/>
    <w:rsid w:val="007C602A"/>
    <w:rsid w:val="007C6415"/>
    <w:rsid w:val="007E05D1"/>
    <w:rsid w:val="007F1B2C"/>
    <w:rsid w:val="007F2D43"/>
    <w:rsid w:val="00800A4B"/>
    <w:rsid w:val="008105E9"/>
    <w:rsid w:val="008162D4"/>
    <w:rsid w:val="008271B5"/>
    <w:rsid w:val="00861A3F"/>
    <w:rsid w:val="00865D16"/>
    <w:rsid w:val="00886272"/>
    <w:rsid w:val="008A5AF6"/>
    <w:rsid w:val="008B3F6F"/>
    <w:rsid w:val="008B62F7"/>
    <w:rsid w:val="008E0455"/>
    <w:rsid w:val="008E26D1"/>
    <w:rsid w:val="008F0879"/>
    <w:rsid w:val="008F1E37"/>
    <w:rsid w:val="00903EDB"/>
    <w:rsid w:val="00926C69"/>
    <w:rsid w:val="00934F0B"/>
    <w:rsid w:val="00941843"/>
    <w:rsid w:val="00951691"/>
    <w:rsid w:val="009611B8"/>
    <w:rsid w:val="009646D2"/>
    <w:rsid w:val="00975220"/>
    <w:rsid w:val="0097662E"/>
    <w:rsid w:val="00983E8D"/>
    <w:rsid w:val="009924F3"/>
    <w:rsid w:val="009A028E"/>
    <w:rsid w:val="009B741C"/>
    <w:rsid w:val="00A117BB"/>
    <w:rsid w:val="00A31F6E"/>
    <w:rsid w:val="00A356E7"/>
    <w:rsid w:val="00A379AD"/>
    <w:rsid w:val="00A440D4"/>
    <w:rsid w:val="00A56E0C"/>
    <w:rsid w:val="00A674AA"/>
    <w:rsid w:val="00A71E71"/>
    <w:rsid w:val="00A814C7"/>
    <w:rsid w:val="00AB52B4"/>
    <w:rsid w:val="00AD01AA"/>
    <w:rsid w:val="00AD0DBE"/>
    <w:rsid w:val="00AD1AFD"/>
    <w:rsid w:val="00AE28E0"/>
    <w:rsid w:val="00AE5534"/>
    <w:rsid w:val="00AF5EF6"/>
    <w:rsid w:val="00B0247B"/>
    <w:rsid w:val="00B20072"/>
    <w:rsid w:val="00B20601"/>
    <w:rsid w:val="00B210EF"/>
    <w:rsid w:val="00B2293C"/>
    <w:rsid w:val="00B315CF"/>
    <w:rsid w:val="00B34D25"/>
    <w:rsid w:val="00B41C9D"/>
    <w:rsid w:val="00B46283"/>
    <w:rsid w:val="00B52192"/>
    <w:rsid w:val="00B53F9B"/>
    <w:rsid w:val="00B72650"/>
    <w:rsid w:val="00BA10EA"/>
    <w:rsid w:val="00BA481F"/>
    <w:rsid w:val="00BB37F7"/>
    <w:rsid w:val="00BB5971"/>
    <w:rsid w:val="00BD36C0"/>
    <w:rsid w:val="00BF0EAF"/>
    <w:rsid w:val="00C0105C"/>
    <w:rsid w:val="00C04427"/>
    <w:rsid w:val="00C21172"/>
    <w:rsid w:val="00C25297"/>
    <w:rsid w:val="00C42A66"/>
    <w:rsid w:val="00C53CDD"/>
    <w:rsid w:val="00C6014B"/>
    <w:rsid w:val="00C620E5"/>
    <w:rsid w:val="00C851E6"/>
    <w:rsid w:val="00C97D58"/>
    <w:rsid w:val="00CA0F03"/>
    <w:rsid w:val="00CA4203"/>
    <w:rsid w:val="00CB1835"/>
    <w:rsid w:val="00CB469A"/>
    <w:rsid w:val="00CB717F"/>
    <w:rsid w:val="00CE0073"/>
    <w:rsid w:val="00CF54C6"/>
    <w:rsid w:val="00D034CE"/>
    <w:rsid w:val="00D1510D"/>
    <w:rsid w:val="00D219C1"/>
    <w:rsid w:val="00D34F5A"/>
    <w:rsid w:val="00D579EA"/>
    <w:rsid w:val="00D8308E"/>
    <w:rsid w:val="00D8703C"/>
    <w:rsid w:val="00D876CD"/>
    <w:rsid w:val="00DA1C43"/>
    <w:rsid w:val="00DA2D62"/>
    <w:rsid w:val="00DA3287"/>
    <w:rsid w:val="00DA5365"/>
    <w:rsid w:val="00DB14E7"/>
    <w:rsid w:val="00DB34B5"/>
    <w:rsid w:val="00DC136D"/>
    <w:rsid w:val="00DC26A6"/>
    <w:rsid w:val="00DD0149"/>
    <w:rsid w:val="00DD6B97"/>
    <w:rsid w:val="00DE5979"/>
    <w:rsid w:val="00DF6FEA"/>
    <w:rsid w:val="00DF7EB0"/>
    <w:rsid w:val="00E00890"/>
    <w:rsid w:val="00E03521"/>
    <w:rsid w:val="00E12889"/>
    <w:rsid w:val="00E31797"/>
    <w:rsid w:val="00E34268"/>
    <w:rsid w:val="00E36FE4"/>
    <w:rsid w:val="00E44873"/>
    <w:rsid w:val="00E55DBA"/>
    <w:rsid w:val="00E63C6B"/>
    <w:rsid w:val="00E63D5F"/>
    <w:rsid w:val="00E66F5C"/>
    <w:rsid w:val="00E82B62"/>
    <w:rsid w:val="00E906E0"/>
    <w:rsid w:val="00E915DF"/>
    <w:rsid w:val="00EB6D17"/>
    <w:rsid w:val="00EB72A0"/>
    <w:rsid w:val="00EB771F"/>
    <w:rsid w:val="00EC00EF"/>
    <w:rsid w:val="00EC01A2"/>
    <w:rsid w:val="00ED0AC1"/>
    <w:rsid w:val="00ED31C7"/>
    <w:rsid w:val="00F13F0C"/>
    <w:rsid w:val="00F26A46"/>
    <w:rsid w:val="00F27A2E"/>
    <w:rsid w:val="00F34A16"/>
    <w:rsid w:val="00F50F00"/>
    <w:rsid w:val="00F6271D"/>
    <w:rsid w:val="00F7355E"/>
    <w:rsid w:val="00F85BE5"/>
    <w:rsid w:val="00F85FDE"/>
    <w:rsid w:val="00F944DD"/>
    <w:rsid w:val="00F95E9B"/>
    <w:rsid w:val="00FA2877"/>
    <w:rsid w:val="00FA4EB5"/>
    <w:rsid w:val="00FA508E"/>
    <w:rsid w:val="00FA7E81"/>
    <w:rsid w:val="00FB63F7"/>
    <w:rsid w:val="00FC113F"/>
    <w:rsid w:val="00FC22B7"/>
    <w:rsid w:val="00FC6107"/>
    <w:rsid w:val="00FC719B"/>
    <w:rsid w:val="00FD64EF"/>
    <w:rsid w:val="00FE4339"/>
    <w:rsid w:val="00FE6DD6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A2C2CB9"/>
  <w15:docId w15:val="{FDFDF355-2133-47FD-BB63-BE60F13F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16BE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awartotabeli">
    <w:name w:val="Zawartość tabeli"/>
    <w:basedOn w:val="Normalny"/>
    <w:qFormat/>
    <w:rsid w:val="00616BE8"/>
    <w:pPr>
      <w:widowControl w:val="0"/>
      <w:suppressLineNumbers/>
      <w:suppressAutoHyphens/>
      <w:spacing w:after="0" w:line="240" w:lineRule="auto"/>
    </w:pPr>
    <w:rPr>
      <w:rFonts w:ascii="Liberation Serif" w:eastAsia="SimSun" w:hAnsi="Liberation Serif" w:cs="Mangal"/>
      <w:sz w:val="24"/>
      <w:szCs w:val="24"/>
      <w:lang w:eastAsia="hi-IN" w:bidi="hi-IN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53F9B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53F9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53F9B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356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356E7"/>
    <w:rPr>
      <w:rFonts w:ascii="Tahoma" w:hAnsi="Tahoma" w:cs="Tahoma"/>
      <w:sz w:val="16"/>
      <w:szCs w:val="16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6C24B4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6C24B4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171D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99"/>
    <w:qFormat/>
    <w:rsid w:val="00B0247B"/>
    <w:pPr>
      <w:spacing w:after="160" w:line="259" w:lineRule="auto"/>
      <w:ind w:left="720"/>
      <w:contextualSpacing/>
    </w:pPr>
    <w:rPr>
      <w:rFonts w:ascii="Calibri" w:eastAsia="Calibri" w:hAnsi="Calibri" w:cs="Calibri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0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0D27"/>
  </w:style>
  <w:style w:type="paragraph" w:styleId="Stopka">
    <w:name w:val="footer"/>
    <w:basedOn w:val="Normalny"/>
    <w:link w:val="StopkaZnak"/>
    <w:uiPriority w:val="99"/>
    <w:unhideWhenUsed/>
    <w:rsid w:val="00700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0D27"/>
  </w:style>
  <w:style w:type="character" w:styleId="Hipercze">
    <w:name w:val="Hyperlink"/>
    <w:basedOn w:val="Domylnaczcionkaakapitu"/>
    <w:uiPriority w:val="99"/>
    <w:unhideWhenUsed/>
    <w:rsid w:val="003E4E7E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E4E7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A5A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eosobowe@miiz.waw.p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szkoladoktorska-bioplanet.p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miiz.waw.p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zkoladoktorska-bioplanet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2A608B1F9D01F4DBC006EB903984CFC" ma:contentTypeVersion="13" ma:contentTypeDescription="Utwórz nowy dokument." ma:contentTypeScope="" ma:versionID="eb8905503946c1868bd5cc3537bfd818">
  <xsd:schema xmlns:xsd="http://www.w3.org/2001/XMLSchema" xmlns:xs="http://www.w3.org/2001/XMLSchema" xmlns:p="http://schemas.microsoft.com/office/2006/metadata/properties" xmlns:ns3="557ec81a-2bce-41d2-95df-702f0c482f90" xmlns:ns4="89143e6c-7eef-477b-8eec-f2fb99089895" targetNamespace="http://schemas.microsoft.com/office/2006/metadata/properties" ma:root="true" ma:fieldsID="0339f67cd3458e949db629d3709f218f" ns3:_="" ns4:_="">
    <xsd:import namespace="557ec81a-2bce-41d2-95df-702f0c482f90"/>
    <xsd:import namespace="89143e6c-7eef-477b-8eec-f2fb99089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7ec81a-2bce-41d2-95df-702f0c482f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43e6c-7eef-477b-8eec-f2fb99089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9EC6C-C66B-4764-A814-D810C5E22A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10667A-9379-4803-A38F-2283D23875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E4AFD4-960A-4571-8CDE-77506E976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7ec81a-2bce-41d2-95df-702f0c482f90"/>
    <ds:schemaRef ds:uri="89143e6c-7eef-477b-8eec-f2fb99089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CBE059-1F57-4A65-9DA3-4308D0CFD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135</Words>
  <Characters>6813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</dc:creator>
  <cp:lastModifiedBy>Przemysław Chylarecki</cp:lastModifiedBy>
  <cp:revision>14</cp:revision>
  <cp:lastPrinted>2021-06-10T12:15:00Z</cp:lastPrinted>
  <dcterms:created xsi:type="dcterms:W3CDTF">2021-05-06T09:03:00Z</dcterms:created>
  <dcterms:modified xsi:type="dcterms:W3CDTF">2021-06-11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608B1F9D01F4DBC006EB903984CFC</vt:lpwstr>
  </property>
</Properties>
</file>